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986CEF" w14:textId="77777777" w:rsidR="00B64058" w:rsidRDefault="006D55E5">
      <w:pPr>
        <w:pStyle w:val="Heading1"/>
      </w:pPr>
      <w:bookmarkStart w:id="0" w:name="real-time-interaction-module"/>
      <w:r>
        <w:t>Real-Time Interaction Module</w:t>
      </w:r>
    </w:p>
    <w:p w14:paraId="7F97FD96" w14:textId="77777777" w:rsidR="00B64058" w:rsidRDefault="006D55E5">
      <w:pPr>
        <w:pStyle w:val="Heading2"/>
      </w:pPr>
      <w:bookmarkStart w:id="1" w:name="project-overview"/>
      <w:r>
        <w:t>📌</w:t>
      </w:r>
      <w:r>
        <w:t xml:space="preserve"> Project Overview</w:t>
      </w:r>
    </w:p>
    <w:p w14:paraId="04E871EF" w14:textId="77777777" w:rsidR="00B64058" w:rsidRDefault="006D55E5">
      <w:pPr>
        <w:pStyle w:val="FirstParagraph"/>
      </w:pPr>
      <w:r>
        <w:t xml:space="preserve">This project simulates a </w:t>
      </w:r>
      <w:r>
        <w:rPr>
          <w:b/>
          <w:bCs/>
        </w:rPr>
        <w:t>real-time interaction session</w:t>
      </w:r>
      <w:r>
        <w:t xml:space="preserve"> </w:t>
      </w:r>
      <w:r>
        <w:t>between an Admin (Host) and multiple Users (Audience). The Admin can create and launch live polls, users can join with a session code and respond, and real-time poll results are shown using interactive charts.</w:t>
      </w:r>
    </w:p>
    <w:p w14:paraId="64679CD6" w14:textId="77777777" w:rsidR="00B64058" w:rsidRDefault="006D55E5">
      <w:pPr>
        <w:pStyle w:val="BodyText"/>
      </w:pPr>
      <w:r>
        <w:t xml:space="preserve">This is built as a full-stack web application using </w:t>
      </w:r>
      <w:r>
        <w:rPr>
          <w:b/>
          <w:bCs/>
        </w:rPr>
        <w:t>React.js</w:t>
      </w:r>
      <w:r>
        <w:t xml:space="preserve">, </w:t>
      </w:r>
      <w:r>
        <w:rPr>
          <w:b/>
          <w:bCs/>
        </w:rPr>
        <w:t>Node.js</w:t>
      </w:r>
      <w:r>
        <w:t xml:space="preserve">, and </w:t>
      </w:r>
      <w:r>
        <w:rPr>
          <w:b/>
          <w:bCs/>
        </w:rPr>
        <w:t>MongoDB</w:t>
      </w:r>
      <w:r>
        <w:t>.</w:t>
      </w:r>
    </w:p>
    <w:p w14:paraId="75F8B4BA" w14:textId="77777777" w:rsidR="00B64058" w:rsidRDefault="006D55E5">
      <w:r>
        <w:pict w14:anchorId="2435B067">
          <v:rect id="_x0000_i3400" style="width:0;height:1.5pt" o:hralign="center" o:hrstd="t" o:hr="t"/>
        </w:pict>
      </w:r>
    </w:p>
    <w:p w14:paraId="613A2E7E" w14:textId="77777777" w:rsidR="00B64058" w:rsidRDefault="006D55E5">
      <w:pPr>
        <w:pStyle w:val="Heading2"/>
      </w:pPr>
      <w:bookmarkStart w:id="2" w:name="features"/>
      <w:bookmarkEnd w:id="1"/>
      <w:r>
        <w:t>🚀</w:t>
      </w:r>
      <w:r>
        <w:t xml:space="preserve"> Features</w:t>
      </w:r>
    </w:p>
    <w:p w14:paraId="10167969" w14:textId="77777777" w:rsidR="00B64058" w:rsidRDefault="006D55E5">
      <w:pPr>
        <w:pStyle w:val="Heading3"/>
      </w:pPr>
      <w:bookmarkStart w:id="3" w:name="core-features"/>
      <w:r>
        <w:t>✅</w:t>
      </w:r>
      <w:r>
        <w:t xml:space="preserve"> Core Features:</w:t>
      </w:r>
    </w:p>
    <w:p w14:paraId="493C5842" w14:textId="77777777" w:rsidR="00B64058" w:rsidRDefault="006D55E5">
      <w:pPr>
        <w:pStyle w:val="Compact"/>
        <w:numPr>
          <w:ilvl w:val="0"/>
          <w:numId w:val="2"/>
        </w:numPr>
      </w:pPr>
      <w:r>
        <w:rPr>
          <w:b/>
          <w:bCs/>
        </w:rPr>
        <w:t>Admin Panel:</w:t>
      </w:r>
      <w:r>
        <w:t xml:space="preserve"> Create and launch polls in real-time.</w:t>
      </w:r>
    </w:p>
    <w:p w14:paraId="2B12AEC6" w14:textId="77777777" w:rsidR="00B64058" w:rsidRDefault="006D55E5">
      <w:pPr>
        <w:pStyle w:val="Compact"/>
        <w:numPr>
          <w:ilvl w:val="0"/>
          <w:numId w:val="2"/>
        </w:numPr>
      </w:pPr>
      <w:r>
        <w:rPr>
          <w:b/>
          <w:bCs/>
        </w:rPr>
        <w:t>User Interface:</w:t>
      </w:r>
      <w:r>
        <w:t xml:space="preserve"> Join poll sessions using session codes.</w:t>
      </w:r>
    </w:p>
    <w:p w14:paraId="06C7B0C2" w14:textId="77777777" w:rsidR="00B64058" w:rsidRDefault="006D55E5">
      <w:pPr>
        <w:pStyle w:val="Compact"/>
        <w:numPr>
          <w:ilvl w:val="0"/>
          <w:numId w:val="2"/>
        </w:numPr>
      </w:pPr>
      <w:r>
        <w:rPr>
          <w:b/>
          <w:bCs/>
        </w:rPr>
        <w:t>Live Polling:</w:t>
      </w:r>
      <w:r>
        <w:t xml:space="preserve"> Users submit answers; results are shown live.</w:t>
      </w:r>
    </w:p>
    <w:p w14:paraId="35D4B940" w14:textId="77777777" w:rsidR="00B64058" w:rsidRDefault="006D55E5">
      <w:pPr>
        <w:pStyle w:val="Compact"/>
        <w:numPr>
          <w:ilvl w:val="0"/>
          <w:numId w:val="2"/>
        </w:numPr>
      </w:pPr>
      <w:r>
        <w:rPr>
          <w:b/>
          <w:bCs/>
        </w:rPr>
        <w:t>Results Visualization:</w:t>
      </w:r>
      <w:r>
        <w:t xml:space="preserve"> View live results in bar or pie chart format.</w:t>
      </w:r>
    </w:p>
    <w:p w14:paraId="3CD39D9F" w14:textId="77777777" w:rsidR="00B64058" w:rsidRDefault="006D55E5">
      <w:pPr>
        <w:pStyle w:val="Heading3"/>
      </w:pPr>
      <w:bookmarkStart w:id="4" w:name="bonus-features"/>
      <w:bookmarkEnd w:id="3"/>
      <w:r>
        <w:t>✨</w:t>
      </w:r>
      <w:r>
        <w:t xml:space="preserve"> Bonus Features:</w:t>
      </w:r>
    </w:p>
    <w:p w14:paraId="1D52C0A5" w14:textId="77777777" w:rsidR="00B64058" w:rsidRDefault="006D55E5">
      <w:pPr>
        <w:pStyle w:val="Compact"/>
        <w:numPr>
          <w:ilvl w:val="0"/>
          <w:numId w:val="3"/>
        </w:numPr>
      </w:pPr>
      <w:r>
        <w:rPr>
          <w:b/>
          <w:bCs/>
        </w:rPr>
        <w:t>Session Timer:</w:t>
      </w:r>
      <w:r>
        <w:t xml:space="preserve"> Countdown timer for polls.</w:t>
      </w:r>
    </w:p>
    <w:p w14:paraId="0AB5324B" w14:textId="77777777" w:rsidR="00B64058" w:rsidRDefault="006D55E5">
      <w:pPr>
        <w:pStyle w:val="Compact"/>
        <w:numPr>
          <w:ilvl w:val="0"/>
          <w:numId w:val="3"/>
        </w:numPr>
      </w:pPr>
      <w:r>
        <w:rPr>
          <w:b/>
          <w:bCs/>
        </w:rPr>
        <w:t>Session History:</w:t>
      </w:r>
      <w:r>
        <w:t xml:space="preserve"> Admin can view past polls and responses.</w:t>
      </w:r>
    </w:p>
    <w:p w14:paraId="64570B23" w14:textId="77777777" w:rsidR="00B64058" w:rsidRDefault="006D55E5">
      <w:pPr>
        <w:pStyle w:val="Compact"/>
        <w:numPr>
          <w:ilvl w:val="0"/>
          <w:numId w:val="3"/>
        </w:numPr>
      </w:pPr>
      <w:r>
        <w:rPr>
          <w:b/>
          <w:bCs/>
        </w:rPr>
        <w:t>Authentication:</w:t>
      </w:r>
      <w:r>
        <w:t xml:space="preserve"> Simple token-based session management.</w:t>
      </w:r>
    </w:p>
    <w:p w14:paraId="7A5317C7" w14:textId="77777777" w:rsidR="00B64058" w:rsidRDefault="006D55E5">
      <w:pPr>
        <w:pStyle w:val="Compact"/>
        <w:numPr>
          <w:ilvl w:val="0"/>
          <w:numId w:val="3"/>
        </w:numPr>
      </w:pPr>
      <w:r>
        <w:rPr>
          <w:b/>
          <w:bCs/>
        </w:rPr>
        <w:t>Responsive Design:</w:t>
      </w:r>
      <w:r>
        <w:t xml:space="preserve"> Works across desktop and mobile devices.</w:t>
      </w:r>
    </w:p>
    <w:p w14:paraId="60C413DE" w14:textId="77777777" w:rsidR="00B64058" w:rsidRDefault="006D55E5">
      <w:r>
        <w:pict w14:anchorId="3ABD22A1">
          <v:rect id="_x0000_i3401" style="width:0;height:1.5pt" o:hralign="center" o:hrstd="t" o:hr="t"/>
        </w:pict>
      </w:r>
    </w:p>
    <w:p w14:paraId="5D3B1F1D" w14:textId="77777777" w:rsidR="00B64058" w:rsidRDefault="006D55E5">
      <w:pPr>
        <w:pStyle w:val="Heading2"/>
      </w:pPr>
      <w:bookmarkStart w:id="5" w:name="tech-stack"/>
      <w:bookmarkEnd w:id="2"/>
      <w:bookmarkEnd w:id="4"/>
      <w:r>
        <w:t>🛠</w:t>
      </w:r>
      <w:r>
        <w:t>️</w:t>
      </w:r>
      <w:r>
        <w:t xml:space="preserve"> Tech Stack</w:t>
      </w:r>
    </w:p>
    <w:p w14:paraId="402571DA" w14:textId="77777777" w:rsidR="00B64058" w:rsidRDefault="006D55E5">
      <w:pPr>
        <w:pStyle w:val="Heading3"/>
      </w:pPr>
      <w:bookmarkStart w:id="6" w:name="frontend"/>
      <w:r>
        <w:t>Frontend:</w:t>
      </w:r>
    </w:p>
    <w:p w14:paraId="778D9B9F" w14:textId="77777777" w:rsidR="00B64058" w:rsidRDefault="006D55E5">
      <w:pPr>
        <w:pStyle w:val="Compact"/>
        <w:numPr>
          <w:ilvl w:val="0"/>
          <w:numId w:val="4"/>
        </w:numPr>
      </w:pPr>
      <w:r>
        <w:rPr>
          <w:b/>
          <w:bCs/>
        </w:rPr>
        <w:t>React.js</w:t>
      </w:r>
      <w:r>
        <w:t xml:space="preserve"> (with Hooks)</w:t>
      </w:r>
    </w:p>
    <w:p w14:paraId="0E982464" w14:textId="77777777" w:rsidR="00B64058" w:rsidRDefault="006D55E5">
      <w:pPr>
        <w:pStyle w:val="Compact"/>
        <w:numPr>
          <w:ilvl w:val="0"/>
          <w:numId w:val="4"/>
        </w:numPr>
      </w:pPr>
      <w:r>
        <w:rPr>
          <w:b/>
          <w:bCs/>
        </w:rPr>
        <w:t>Chart.js</w:t>
      </w:r>
      <w:r>
        <w:t xml:space="preserve"> (for displaying live results)</w:t>
      </w:r>
    </w:p>
    <w:p w14:paraId="7DB8CD17" w14:textId="77777777" w:rsidR="00B64058" w:rsidRDefault="006D55E5">
      <w:pPr>
        <w:pStyle w:val="Compact"/>
        <w:numPr>
          <w:ilvl w:val="0"/>
          <w:numId w:val="4"/>
        </w:numPr>
      </w:pPr>
      <w:r>
        <w:rPr>
          <w:b/>
          <w:bCs/>
        </w:rPr>
        <w:t>Axios</w:t>
      </w:r>
      <w:r>
        <w:t xml:space="preserve"> (API integration)</w:t>
      </w:r>
    </w:p>
    <w:p w14:paraId="35A0F779" w14:textId="77777777" w:rsidR="00B64058" w:rsidRDefault="006D55E5">
      <w:pPr>
        <w:pStyle w:val="Heading3"/>
      </w:pPr>
      <w:bookmarkStart w:id="7" w:name="backend"/>
      <w:bookmarkEnd w:id="6"/>
      <w:r>
        <w:t>Backend:</w:t>
      </w:r>
    </w:p>
    <w:p w14:paraId="7B42AA34" w14:textId="77777777" w:rsidR="00B64058" w:rsidRDefault="006D55E5">
      <w:pPr>
        <w:pStyle w:val="Compact"/>
        <w:numPr>
          <w:ilvl w:val="0"/>
          <w:numId w:val="5"/>
        </w:numPr>
      </w:pPr>
      <w:r>
        <w:rPr>
          <w:b/>
          <w:bCs/>
        </w:rPr>
        <w:t>Node.js + Express</w:t>
      </w:r>
      <w:r>
        <w:t xml:space="preserve"> (API server)</w:t>
      </w:r>
    </w:p>
    <w:p w14:paraId="47889782" w14:textId="77777777" w:rsidR="00B64058" w:rsidRDefault="006D55E5">
      <w:pPr>
        <w:pStyle w:val="Compact"/>
        <w:numPr>
          <w:ilvl w:val="0"/>
          <w:numId w:val="5"/>
        </w:numPr>
      </w:pPr>
      <w:r>
        <w:rPr>
          <w:b/>
          <w:bCs/>
        </w:rPr>
        <w:t>MongoDB</w:t>
      </w:r>
      <w:r>
        <w:t xml:space="preserve"> (session, poll, and result storage)</w:t>
      </w:r>
    </w:p>
    <w:p w14:paraId="5E293190" w14:textId="77777777" w:rsidR="00B64058" w:rsidRDefault="006D55E5">
      <w:pPr>
        <w:pStyle w:val="Compact"/>
        <w:numPr>
          <w:ilvl w:val="0"/>
          <w:numId w:val="5"/>
        </w:numPr>
      </w:pPr>
      <w:r>
        <w:rPr>
          <w:b/>
          <w:bCs/>
        </w:rPr>
        <w:t>Socket.IO</w:t>
      </w:r>
      <w:r>
        <w:t xml:space="preserve"> (real-time communication)</w:t>
      </w:r>
    </w:p>
    <w:p w14:paraId="6D5F4B42" w14:textId="77777777" w:rsidR="00B64058" w:rsidRDefault="006D55E5">
      <w:r>
        <w:pict w14:anchorId="04E651B5">
          <v:rect id="_x0000_i3402" style="width:0;height:1.5pt" o:hralign="center" o:hrstd="t" o:hr="t"/>
        </w:pict>
      </w:r>
    </w:p>
    <w:p w14:paraId="7BD71D08" w14:textId="77777777" w:rsidR="00B64058" w:rsidRDefault="006D55E5">
      <w:pPr>
        <w:pStyle w:val="Heading2"/>
      </w:pPr>
      <w:bookmarkStart w:id="8" w:name="project-structure"/>
      <w:bookmarkEnd w:id="5"/>
      <w:bookmarkEnd w:id="7"/>
      <w:r>
        <w:lastRenderedPageBreak/>
        <w:t>🧱</w:t>
      </w:r>
      <w:r>
        <w:t xml:space="preserve"> Project Structure</w:t>
      </w:r>
    </w:p>
    <w:p w14:paraId="0681B811" w14:textId="77777777" w:rsidR="00B64058" w:rsidRDefault="006D55E5">
      <w:pPr>
        <w:pStyle w:val="SourceCode"/>
      </w:pPr>
      <w:r>
        <w:rPr>
          <w:rStyle w:val="VerbatimChar"/>
        </w:rPr>
        <w:t>real-time-polling/</w:t>
      </w:r>
      <w:r>
        <w:br/>
      </w:r>
      <w:r>
        <w:rPr>
          <w:rStyle w:val="VerbatimChar"/>
        </w:rPr>
        <w:t>├── client/                 # React frontend</w:t>
      </w:r>
      <w:r>
        <w:br/>
      </w:r>
      <w:r>
        <w:rPr>
          <w:rStyle w:val="VerbatimChar"/>
        </w:rPr>
        <w:t>│   ├── src/</w:t>
      </w:r>
      <w:r>
        <w:br/>
      </w:r>
      <w:r>
        <w:rPr>
          <w:rStyle w:val="VerbatimChar"/>
        </w:rPr>
        <w:t>│   │   ├── components/     # Reusable UI components</w:t>
      </w:r>
      <w:r>
        <w:br/>
      </w:r>
      <w:r>
        <w:rPr>
          <w:rStyle w:val="VerbatimChar"/>
        </w:rPr>
        <w:t>│   │   ├── pages/          # Admin and User views</w:t>
      </w:r>
      <w:r>
        <w:br/>
      </w:r>
      <w:r>
        <w:rPr>
          <w:rStyle w:val="VerbatimChar"/>
        </w:rPr>
        <w:t>│   │   └── App.js          # Main app file</w:t>
      </w:r>
      <w:r>
        <w:br/>
      </w:r>
      <w:r>
        <w:rPr>
          <w:rStyle w:val="VerbatimChar"/>
        </w:rPr>
        <w:t>│   └── package.json</w:t>
      </w:r>
      <w:r>
        <w:br/>
      </w:r>
      <w:r>
        <w:rPr>
          <w:rStyle w:val="VerbatimChar"/>
        </w:rPr>
        <w:t>├── server/                 # Node.js backend</w:t>
      </w:r>
      <w:r>
        <w:br/>
      </w:r>
      <w:r>
        <w:rPr>
          <w:rStyle w:val="VerbatimChar"/>
        </w:rPr>
        <w:t>│   ├── models/             # MongoDB schemas</w:t>
      </w:r>
      <w:r>
        <w:br/>
      </w:r>
      <w:r>
        <w:rPr>
          <w:rStyle w:val="VerbatimChar"/>
        </w:rPr>
        <w:t>│   ├── routes/             # API endpoints</w:t>
      </w:r>
      <w:r>
        <w:br/>
      </w:r>
      <w:r>
        <w:rPr>
          <w:rStyle w:val="VerbatimChar"/>
        </w:rPr>
        <w:t>│   ├── socket.js           # Socket.IO setup</w:t>
      </w:r>
      <w:r>
        <w:br/>
      </w:r>
      <w:r>
        <w:rPr>
          <w:rStyle w:val="VerbatimChar"/>
        </w:rPr>
        <w:t>│   └── server.js           # Express app entry point</w:t>
      </w:r>
      <w:r>
        <w:br/>
      </w:r>
      <w:r>
        <w:rPr>
          <w:rStyle w:val="VerbatimChar"/>
        </w:rPr>
        <w:t>└── README.md</w:t>
      </w:r>
    </w:p>
    <w:p w14:paraId="397F16E7" w14:textId="77777777" w:rsidR="00B64058" w:rsidRDefault="006D55E5">
      <w:r>
        <w:pict w14:anchorId="12D950B8">
          <v:rect id="_x0000_i3403" style="width:0;height:1.5pt" o:hralign="center" o:hrstd="t" o:hr="t"/>
        </w:pict>
      </w:r>
    </w:p>
    <w:p w14:paraId="5B9E74A2" w14:textId="77777777" w:rsidR="00B64058" w:rsidRDefault="006D55E5">
      <w:pPr>
        <w:pStyle w:val="Heading2"/>
      </w:pPr>
      <w:bookmarkStart w:id="9" w:name="setup-instructions"/>
      <w:bookmarkEnd w:id="8"/>
      <w:r>
        <w:t>🧪</w:t>
      </w:r>
      <w:r>
        <w:t xml:space="preserve"> Setup Instructions</w:t>
      </w:r>
    </w:p>
    <w:p w14:paraId="68ED4716" w14:textId="77777777" w:rsidR="00B64058" w:rsidRDefault="006D55E5">
      <w:pPr>
        <w:pStyle w:val="Heading3"/>
      </w:pPr>
      <w:bookmarkStart w:id="10" w:name="clone-repository"/>
      <w:r>
        <w:t>1. Clone Repository</w:t>
      </w:r>
    </w:p>
    <w:p w14:paraId="71CD07D5" w14:textId="77777777" w:rsidR="00B64058" w:rsidRDefault="006D55E5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-username/real-time-polling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real-time-polling</w:t>
      </w:r>
    </w:p>
    <w:p w14:paraId="61B26559" w14:textId="77777777" w:rsidR="00B64058" w:rsidRDefault="006D55E5">
      <w:pPr>
        <w:pStyle w:val="Heading3"/>
      </w:pPr>
      <w:bookmarkStart w:id="11" w:name="install-dependencies"/>
      <w:bookmarkEnd w:id="10"/>
      <w:r>
        <w:t>2. Install Dependencies</w:t>
      </w:r>
    </w:p>
    <w:p w14:paraId="13E6E1A0" w14:textId="77777777" w:rsidR="00B64058" w:rsidRDefault="006D55E5">
      <w:pPr>
        <w:pStyle w:val="Heading4"/>
      </w:pPr>
      <w:bookmarkStart w:id="12" w:name="backend-1"/>
      <w:r>
        <w:t>Backend:</w:t>
      </w:r>
    </w:p>
    <w:p w14:paraId="1B6A65E2" w14:textId="77777777" w:rsidR="00B64058" w:rsidRDefault="006D55E5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5BD34FC3" w14:textId="77777777" w:rsidR="00B64058" w:rsidRDefault="006D55E5">
      <w:pPr>
        <w:pStyle w:val="Heading4"/>
      </w:pPr>
      <w:bookmarkStart w:id="13" w:name="frontend-1"/>
      <w:bookmarkEnd w:id="12"/>
      <w:r>
        <w:t>Frontend:</w:t>
      </w:r>
    </w:p>
    <w:p w14:paraId="54A7E2AD" w14:textId="77777777" w:rsidR="00B64058" w:rsidRDefault="006D55E5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../cli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47AFE3D5" w14:textId="77777777" w:rsidR="00B64058" w:rsidRDefault="006D55E5">
      <w:pPr>
        <w:pStyle w:val="Heading3"/>
      </w:pPr>
      <w:bookmarkStart w:id="14" w:name="start-development-servers"/>
      <w:bookmarkEnd w:id="11"/>
      <w:bookmarkEnd w:id="13"/>
      <w:r>
        <w:t>3. Start Development Servers</w:t>
      </w:r>
    </w:p>
    <w:p w14:paraId="41C44C2E" w14:textId="77777777" w:rsidR="00B64058" w:rsidRDefault="006D55E5">
      <w:pPr>
        <w:pStyle w:val="Heading4"/>
      </w:pPr>
      <w:bookmarkStart w:id="15" w:name="backend-2"/>
      <w:r>
        <w:t>Backend:</w:t>
      </w:r>
    </w:p>
    <w:p w14:paraId="22AB4679" w14:textId="77777777" w:rsidR="00B64058" w:rsidRDefault="006D55E5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1FBB478E" w14:textId="77777777" w:rsidR="00B64058" w:rsidRDefault="006D55E5">
      <w:pPr>
        <w:pStyle w:val="Heading4"/>
      </w:pPr>
      <w:bookmarkStart w:id="16" w:name="frontend-2"/>
      <w:bookmarkEnd w:id="15"/>
      <w:r>
        <w:t>Frontend:</w:t>
      </w:r>
    </w:p>
    <w:p w14:paraId="6EB4E3E1" w14:textId="77777777" w:rsidR="00B64058" w:rsidRDefault="006D55E5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2C973204" w14:textId="77777777" w:rsidR="00B64058" w:rsidRDefault="006D55E5">
      <w:pPr>
        <w:pStyle w:val="Heading3"/>
      </w:pPr>
      <w:bookmarkStart w:id="17" w:name="open-in-browser"/>
      <w:bookmarkEnd w:id="14"/>
      <w:bookmarkEnd w:id="16"/>
      <w:r>
        <w:t>4. Open in Browser</w:t>
      </w:r>
    </w:p>
    <w:p w14:paraId="3F667FEC" w14:textId="77777777" w:rsidR="00B64058" w:rsidRDefault="006D55E5">
      <w:pPr>
        <w:pStyle w:val="FirstParagraph"/>
      </w:pPr>
      <w:r>
        <w:t xml:space="preserve">Visit: </w:t>
      </w:r>
      <w:r>
        <w:rPr>
          <w:rStyle w:val="VerbatimChar"/>
        </w:rPr>
        <w:t>http://localhost:3000</w:t>
      </w:r>
    </w:p>
    <w:p w14:paraId="5A464A9D" w14:textId="77777777" w:rsidR="00B64058" w:rsidRDefault="006D55E5">
      <w:r>
        <w:pict w14:anchorId="35FA4CA8">
          <v:rect id="_x0000_i3404" style="width:0;height:1.5pt" o:hralign="center" o:hrstd="t" o:hr="t"/>
        </w:pict>
      </w:r>
    </w:p>
    <w:p w14:paraId="55A9469F" w14:textId="77777777" w:rsidR="00B64058" w:rsidRDefault="006D55E5">
      <w:pPr>
        <w:pStyle w:val="Heading2"/>
      </w:pPr>
      <w:bookmarkStart w:id="18" w:name="future-improvements"/>
      <w:bookmarkEnd w:id="9"/>
      <w:bookmarkEnd w:id="17"/>
      <w:r>
        <w:lastRenderedPageBreak/>
        <w:t>🧠</w:t>
      </w:r>
      <w:r>
        <w:t xml:space="preserve"> Future Improvements</w:t>
      </w:r>
    </w:p>
    <w:p w14:paraId="5A071694" w14:textId="77777777" w:rsidR="00B64058" w:rsidRDefault="006D55E5">
      <w:pPr>
        <w:pStyle w:val="Compact"/>
        <w:numPr>
          <w:ilvl w:val="0"/>
          <w:numId w:val="6"/>
        </w:numPr>
      </w:pPr>
      <w:r>
        <w:t>User authentication via Firebase Auth</w:t>
      </w:r>
    </w:p>
    <w:p w14:paraId="5CFA1D48" w14:textId="77777777" w:rsidR="00B64058" w:rsidRDefault="006D55E5">
      <w:pPr>
        <w:pStyle w:val="Compact"/>
        <w:numPr>
          <w:ilvl w:val="0"/>
          <w:numId w:val="6"/>
        </w:numPr>
      </w:pPr>
      <w:r>
        <w:t>Admin analytics dashboard</w:t>
      </w:r>
    </w:p>
    <w:p w14:paraId="0242341E" w14:textId="77777777" w:rsidR="00B64058" w:rsidRDefault="006D55E5">
      <w:pPr>
        <w:pStyle w:val="Compact"/>
        <w:numPr>
          <w:ilvl w:val="0"/>
          <w:numId w:val="6"/>
        </w:numPr>
      </w:pPr>
      <w:r>
        <w:t>Export results to CSV or PDF</w:t>
      </w:r>
    </w:p>
    <w:p w14:paraId="40D61806" w14:textId="77777777" w:rsidR="00B64058" w:rsidRDefault="006D55E5">
      <w:pPr>
        <w:pStyle w:val="Compact"/>
        <w:numPr>
          <w:ilvl w:val="0"/>
          <w:numId w:val="6"/>
        </w:numPr>
      </w:pPr>
      <w:r>
        <w:t>Multi-question polls and Q&amp;A module</w:t>
      </w:r>
    </w:p>
    <w:p w14:paraId="474103A5" w14:textId="76C906CD" w:rsidR="00B64058" w:rsidRDefault="00B64058" w:rsidP="006D55E5">
      <w:bookmarkStart w:id="19" w:name="deadline"/>
      <w:bookmarkEnd w:id="0"/>
      <w:bookmarkEnd w:id="18"/>
      <w:bookmarkEnd w:id="19"/>
    </w:p>
    <w:sectPr w:rsidR="00B6405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BC91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0E2C8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01679214">
    <w:abstractNumId w:val="0"/>
  </w:num>
  <w:num w:numId="2" w16cid:durableId="1009016525">
    <w:abstractNumId w:val="1"/>
  </w:num>
  <w:num w:numId="3" w16cid:durableId="1207060506">
    <w:abstractNumId w:val="1"/>
  </w:num>
  <w:num w:numId="4" w16cid:durableId="1039816405">
    <w:abstractNumId w:val="1"/>
  </w:num>
  <w:num w:numId="5" w16cid:durableId="416707508">
    <w:abstractNumId w:val="1"/>
  </w:num>
  <w:num w:numId="6" w16cid:durableId="5635676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4058"/>
    <w:rsid w:val="00267101"/>
    <w:rsid w:val="006D55E5"/>
    <w:rsid w:val="00B64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70D3AC37"/>
  <w15:docId w15:val="{553C3B2C-1397-4F0C-AD44-885E489E8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9</Words>
  <Characters>1823</Characters>
  <Application>Microsoft Office Word</Application>
  <DocSecurity>0</DocSecurity>
  <Lines>15</Lines>
  <Paragraphs>4</Paragraphs>
  <ScaleCrop>false</ScaleCrop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ilendra Yadav</dc:creator>
  <cp:keywords/>
  <cp:lastModifiedBy>Shailendra Yadav</cp:lastModifiedBy>
  <cp:revision>2</cp:revision>
  <dcterms:created xsi:type="dcterms:W3CDTF">2025-06-10T08:38:00Z</dcterms:created>
  <dcterms:modified xsi:type="dcterms:W3CDTF">2025-06-10T08:38:00Z</dcterms:modified>
</cp:coreProperties>
</file>